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DF1E9"/>
  <w:body>
    <w:p w14:paraId="4A96B5A2" w14:textId="62920FA8" w:rsidR="00C33435" w:rsidRPr="00CC70C2" w:rsidRDefault="00C33435" w:rsidP="00C33435">
      <w:pPr>
        <w:spacing w:after="0" w:line="240" w:lineRule="auto"/>
        <w:ind w:left="720" w:hanging="720"/>
        <w:jc w:val="right"/>
        <w:rPr>
          <w:rFonts w:ascii="Times New Roman" w:hAnsi="Times New Roman"/>
          <w:b/>
          <w:bCs/>
          <w:color w:val="FF0000"/>
          <w:sz w:val="28"/>
          <w:szCs w:val="28"/>
          <w:u w:val="single"/>
        </w:rPr>
      </w:pPr>
      <w:bookmarkStart w:id="0" w:name="_Hlk141872643"/>
      <w:r w:rsidRPr="00181F70">
        <w:rPr>
          <w:rFonts w:ascii="Times New Roman" w:hAnsi="Times New Roman"/>
          <w:b/>
          <w:bCs/>
          <w:color w:val="FF0000"/>
          <w:sz w:val="28"/>
          <w:szCs w:val="28"/>
        </w:rPr>
        <w:t xml:space="preserve">Annexure </w:t>
      </w:r>
      <w:r w:rsidR="00181F70">
        <w:rPr>
          <w:rFonts w:ascii="Times New Roman" w:hAnsi="Times New Roman"/>
          <w:b/>
          <w:bCs/>
          <w:color w:val="FF0000"/>
          <w:sz w:val="28"/>
          <w:szCs w:val="28"/>
        </w:rPr>
        <w:t>35</w:t>
      </w:r>
      <w:r w:rsidR="00474E42">
        <w:rPr>
          <w:rFonts w:ascii="Times New Roman" w:hAnsi="Times New Roman"/>
          <w:b/>
          <w:bCs/>
          <w:color w:val="FF0000"/>
          <w:sz w:val="28"/>
          <w:szCs w:val="28"/>
        </w:rPr>
        <w:t>, version 1; 11 Sept 2023</w:t>
      </w:r>
    </w:p>
    <w:bookmarkEnd w:id="0"/>
    <w:p w14:paraId="00723F8F" w14:textId="07895F6C" w:rsidR="00EE249E" w:rsidRPr="00EE249E" w:rsidRDefault="00EE249E" w:rsidP="008867E4">
      <w:pPr>
        <w:spacing w:after="0" w:line="240" w:lineRule="auto"/>
        <w:jc w:val="center"/>
        <w:rPr>
          <w:b/>
          <w:color w:val="984806" w:themeColor="accent6" w:themeShade="80"/>
          <w:sz w:val="34"/>
        </w:rPr>
      </w:pPr>
      <w:r w:rsidRPr="00EE249E">
        <w:rPr>
          <w:b/>
          <w:color w:val="984806" w:themeColor="accent6" w:themeShade="80"/>
          <w:sz w:val="34"/>
        </w:rPr>
        <w:t>Declaration of originality of research work and thesis</w:t>
      </w:r>
    </w:p>
    <w:p w14:paraId="39FCFE49" w14:textId="58B585AD" w:rsidR="00637F22" w:rsidRPr="00EE249E" w:rsidRDefault="008867E4" w:rsidP="008867E4">
      <w:pPr>
        <w:spacing w:after="0" w:line="240" w:lineRule="auto"/>
        <w:jc w:val="center"/>
        <w:rPr>
          <w:b/>
          <w:color w:val="984806" w:themeColor="accent6" w:themeShade="80"/>
          <w:sz w:val="26"/>
        </w:rPr>
      </w:pPr>
      <w:proofErr w:type="gramStart"/>
      <w:r>
        <w:rPr>
          <w:b/>
          <w:color w:val="984806" w:themeColor="accent6" w:themeShade="80"/>
          <w:sz w:val="34"/>
        </w:rPr>
        <w:t>by</w:t>
      </w:r>
      <w:proofErr w:type="gramEnd"/>
      <w:r>
        <w:rPr>
          <w:b/>
          <w:color w:val="984806" w:themeColor="accent6" w:themeShade="80"/>
          <w:sz w:val="34"/>
        </w:rPr>
        <w:t xml:space="preserve"> the PhD scholar </w:t>
      </w:r>
      <w:r w:rsidR="00EE249E" w:rsidRPr="00EE249E">
        <w:rPr>
          <w:b/>
          <w:color w:val="984806" w:themeColor="accent6" w:themeShade="80"/>
          <w:sz w:val="34"/>
        </w:rPr>
        <w:t>and supervisor</w:t>
      </w:r>
    </w:p>
    <w:p w14:paraId="39B3FCDF" w14:textId="77777777" w:rsidR="00EE249E" w:rsidRDefault="00EE249E" w:rsidP="00EE249E">
      <w:pPr>
        <w:spacing w:after="0"/>
      </w:pPr>
    </w:p>
    <w:p w14:paraId="48F8D340" w14:textId="77777777" w:rsidR="00796FEF" w:rsidRPr="004569AB" w:rsidRDefault="00637F22" w:rsidP="00EE249E">
      <w:pPr>
        <w:jc w:val="both"/>
      </w:pPr>
      <w:r w:rsidRPr="004569AB">
        <w:t xml:space="preserve">I have </w:t>
      </w:r>
      <w:r w:rsidR="0053710E" w:rsidRPr="004569AB">
        <w:t xml:space="preserve">not </w:t>
      </w:r>
      <w:r w:rsidRPr="004569AB">
        <w:t xml:space="preserve">committed </w:t>
      </w:r>
      <w:r w:rsidR="0053710E" w:rsidRPr="004569AB">
        <w:t xml:space="preserve">plagiarism in any of the forms </w:t>
      </w:r>
      <w:r w:rsidRPr="004569AB">
        <w:t xml:space="preserve">described in the ‘Manipal </w:t>
      </w:r>
      <w:r w:rsidR="0029593B">
        <w:t xml:space="preserve">Academy of Higher Education </w:t>
      </w:r>
      <w:r w:rsidRPr="004569AB">
        <w:t>Plagiarism Policy’</w:t>
      </w:r>
      <w:r w:rsidR="00796FEF" w:rsidRPr="004569AB">
        <w:t>.</w:t>
      </w:r>
      <w:r w:rsidRPr="004569AB">
        <w:t xml:space="preserve"> I have documented all methods, data and processes truthfully and I have not manipulated any data.</w:t>
      </w:r>
    </w:p>
    <w:p w14:paraId="0CCD08BB" w14:textId="77777777" w:rsidR="00637F22" w:rsidRPr="004569AB" w:rsidRDefault="00637F22">
      <w:r w:rsidRPr="004569AB">
        <w:t xml:space="preserve"> I have mentioned all persons who were significant facilitators of the work.</w:t>
      </w:r>
    </w:p>
    <w:p w14:paraId="30D4B68A" w14:textId="77777777" w:rsidR="00637F22" w:rsidRPr="004569AB" w:rsidRDefault="00637F22">
      <w:r w:rsidRPr="004569AB">
        <w:t xml:space="preserve">The work has been screened electronically for plagiarism.  </w:t>
      </w:r>
    </w:p>
    <w:p w14:paraId="6B6BA658" w14:textId="77777777" w:rsidR="00637F22" w:rsidRPr="004569AB" w:rsidRDefault="00637F22"/>
    <w:p w14:paraId="1BD9727C" w14:textId="77777777" w:rsidR="00637F22" w:rsidRPr="004569AB" w:rsidRDefault="0053710E" w:rsidP="00A418FF">
      <w:pPr>
        <w:tabs>
          <w:tab w:val="left" w:pos="7335"/>
        </w:tabs>
      </w:pPr>
      <w:r w:rsidRPr="004569AB">
        <w:t>Signature</w:t>
      </w:r>
      <w:r w:rsidR="00A418FF">
        <w:tab/>
      </w:r>
    </w:p>
    <w:p w14:paraId="0009C3E9" w14:textId="31305AC4" w:rsidR="00637F22" w:rsidRPr="001C0122" w:rsidRDefault="00637F22">
      <w:pPr>
        <w:rPr>
          <w:b/>
        </w:rPr>
      </w:pPr>
      <w:r w:rsidRPr="001C0122">
        <w:rPr>
          <w:b/>
        </w:rPr>
        <w:t xml:space="preserve">Name of the </w:t>
      </w:r>
      <w:r w:rsidR="008867E4">
        <w:rPr>
          <w:b/>
        </w:rPr>
        <w:t>PhD Scholar</w:t>
      </w:r>
    </w:p>
    <w:p w14:paraId="11AD725A" w14:textId="77777777" w:rsidR="0053710E" w:rsidRPr="001C0122" w:rsidRDefault="0053710E">
      <w:pPr>
        <w:rPr>
          <w:b/>
        </w:rPr>
      </w:pPr>
      <w:r w:rsidRPr="001C0122">
        <w:rPr>
          <w:b/>
        </w:rPr>
        <w:t>Registration Number</w:t>
      </w:r>
    </w:p>
    <w:p w14:paraId="46089CB8" w14:textId="77777777" w:rsidR="0053710E" w:rsidRPr="004569AB" w:rsidRDefault="0053710E" w:rsidP="00EE249E">
      <w:pPr>
        <w:spacing w:after="0" w:line="240" w:lineRule="auto"/>
      </w:pPr>
      <w:r w:rsidRPr="004569AB">
        <w:t>Place</w:t>
      </w:r>
    </w:p>
    <w:p w14:paraId="537124EA" w14:textId="77777777" w:rsidR="00043D7C" w:rsidRPr="004569AB" w:rsidRDefault="00043D7C" w:rsidP="00EE249E">
      <w:pPr>
        <w:spacing w:after="0" w:line="240" w:lineRule="auto"/>
      </w:pPr>
      <w:r w:rsidRPr="004569AB">
        <w:t>Date</w:t>
      </w:r>
    </w:p>
    <w:p w14:paraId="36A2061E" w14:textId="77777777" w:rsidR="00637F22" w:rsidRPr="004569AB" w:rsidRDefault="00637F22" w:rsidP="00637F22">
      <w:pPr>
        <w:jc w:val="both"/>
      </w:pPr>
    </w:p>
    <w:p w14:paraId="00D16FF7" w14:textId="7A4B00DD" w:rsidR="00637F22" w:rsidRPr="004569AB" w:rsidRDefault="00637F22" w:rsidP="00637F22">
      <w:pPr>
        <w:jc w:val="both"/>
      </w:pPr>
      <w:r w:rsidRPr="004569AB">
        <w:t>I, Dr --------------------- certify and attest that the work done by my Ph</w:t>
      </w:r>
      <w:r w:rsidR="0053710E" w:rsidRPr="004569AB">
        <w:t>.</w:t>
      </w:r>
      <w:r w:rsidRPr="004569AB">
        <w:t>D</w:t>
      </w:r>
      <w:r w:rsidR="0053710E" w:rsidRPr="004569AB">
        <w:t>.</w:t>
      </w:r>
      <w:r w:rsidR="008867E4">
        <w:t xml:space="preserve"> Scholar</w:t>
      </w:r>
      <w:bookmarkStart w:id="1" w:name="_GoBack"/>
      <w:bookmarkEnd w:id="1"/>
      <w:r w:rsidRPr="004569AB">
        <w:t xml:space="preserve"> </w:t>
      </w:r>
      <w:r w:rsidR="0053710E" w:rsidRPr="004569AB">
        <w:t xml:space="preserve">Mr/Ms </w:t>
      </w:r>
      <w:r w:rsidRPr="004569AB">
        <w:t>------------------------</w:t>
      </w:r>
      <w:r w:rsidR="0053710E" w:rsidRPr="004569AB">
        <w:t xml:space="preserve"> </w:t>
      </w:r>
      <w:r w:rsidRPr="004569AB">
        <w:t xml:space="preserve">is original and vouch that there is no plagiarism. The work has not been submitted for the award of any other degree/diploma of the same </w:t>
      </w:r>
      <w:r w:rsidR="0053710E" w:rsidRPr="004569AB">
        <w:t xml:space="preserve">University / </w:t>
      </w:r>
      <w:r w:rsidRPr="004569AB">
        <w:t xml:space="preserve">Institution where the work was carried out, or to any other </w:t>
      </w:r>
      <w:r w:rsidR="0053710E" w:rsidRPr="004569AB">
        <w:t xml:space="preserve">University / </w:t>
      </w:r>
      <w:r w:rsidRPr="004569AB">
        <w:t>Institution.</w:t>
      </w:r>
    </w:p>
    <w:p w14:paraId="7DC0F9A5" w14:textId="77777777" w:rsidR="0053710E" w:rsidRPr="004569AB" w:rsidRDefault="0053710E" w:rsidP="0053710E">
      <w:pPr>
        <w:jc w:val="both"/>
      </w:pPr>
    </w:p>
    <w:p w14:paraId="6F362181" w14:textId="77777777" w:rsidR="00637F22" w:rsidRPr="004569AB" w:rsidRDefault="0053710E" w:rsidP="00637F22">
      <w:pPr>
        <w:jc w:val="both"/>
      </w:pPr>
      <w:r w:rsidRPr="004569AB">
        <w:t>Signature</w:t>
      </w:r>
    </w:p>
    <w:p w14:paraId="0AB05345" w14:textId="77777777" w:rsidR="00637F22" w:rsidRPr="001C0122" w:rsidRDefault="00637F22" w:rsidP="00637F22">
      <w:pPr>
        <w:jc w:val="both"/>
        <w:rPr>
          <w:b/>
        </w:rPr>
      </w:pPr>
      <w:r w:rsidRPr="001C0122">
        <w:rPr>
          <w:b/>
        </w:rPr>
        <w:t>Name of the Research Supervisor</w:t>
      </w:r>
    </w:p>
    <w:p w14:paraId="297725DB" w14:textId="77777777" w:rsidR="00637F22" w:rsidRPr="004569AB" w:rsidRDefault="0053710E" w:rsidP="00637F22">
      <w:pPr>
        <w:jc w:val="both"/>
      </w:pPr>
      <w:r w:rsidRPr="004569AB">
        <w:t>Designation</w:t>
      </w:r>
    </w:p>
    <w:p w14:paraId="5AF40757" w14:textId="77777777" w:rsidR="0053710E" w:rsidRPr="004569AB" w:rsidRDefault="0053710E" w:rsidP="00637F22">
      <w:pPr>
        <w:jc w:val="both"/>
      </w:pPr>
      <w:r w:rsidRPr="004569AB">
        <w:t>Department</w:t>
      </w:r>
    </w:p>
    <w:p w14:paraId="5ECA8B11" w14:textId="77777777" w:rsidR="0053710E" w:rsidRPr="004569AB" w:rsidRDefault="0053710E" w:rsidP="00637F22">
      <w:pPr>
        <w:jc w:val="both"/>
      </w:pPr>
      <w:r w:rsidRPr="004569AB">
        <w:t>Institution</w:t>
      </w:r>
    </w:p>
    <w:p w14:paraId="1B45EBB0" w14:textId="77777777" w:rsidR="0053710E" w:rsidRPr="00EE249E" w:rsidRDefault="0053710E" w:rsidP="00EE249E">
      <w:pPr>
        <w:spacing w:after="0" w:line="240" w:lineRule="auto"/>
        <w:jc w:val="both"/>
      </w:pPr>
      <w:r w:rsidRPr="00EE249E">
        <w:t>Place</w:t>
      </w:r>
    </w:p>
    <w:p w14:paraId="646F709D" w14:textId="77777777" w:rsidR="00637F22" w:rsidRPr="004569AB" w:rsidRDefault="00043D7C" w:rsidP="00EE249E">
      <w:pPr>
        <w:spacing w:after="0" w:line="240" w:lineRule="auto"/>
        <w:jc w:val="both"/>
      </w:pPr>
      <w:r w:rsidRPr="004569AB">
        <w:t>Date</w:t>
      </w:r>
    </w:p>
    <w:sectPr w:rsidR="00637F22" w:rsidRPr="004569AB" w:rsidSect="00A418FF">
      <w:headerReference w:type="default" r:id="rId6"/>
      <w:pgSz w:w="12240" w:h="15840"/>
      <w:pgMar w:top="1440" w:right="1440" w:bottom="1440" w:left="1440" w:header="720" w:footer="720" w:gutter="0"/>
      <w:pgBorders w:offsetFrom="page">
        <w:bottom w:val="single" w:sz="48" w:space="24" w:color="E36C0A" w:themeColor="accent6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5FB3A" w14:textId="77777777" w:rsidR="00387507" w:rsidRDefault="00387507" w:rsidP="00EE249E">
      <w:pPr>
        <w:spacing w:after="0" w:line="240" w:lineRule="auto"/>
      </w:pPr>
      <w:r>
        <w:separator/>
      </w:r>
    </w:p>
  </w:endnote>
  <w:endnote w:type="continuationSeparator" w:id="0">
    <w:p w14:paraId="7F8CF67C" w14:textId="77777777" w:rsidR="00387507" w:rsidRDefault="00387507" w:rsidP="00EE24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772D55" w14:textId="77777777" w:rsidR="00387507" w:rsidRDefault="00387507" w:rsidP="00EE249E">
      <w:pPr>
        <w:spacing w:after="0" w:line="240" w:lineRule="auto"/>
      </w:pPr>
      <w:r>
        <w:separator/>
      </w:r>
    </w:p>
  </w:footnote>
  <w:footnote w:type="continuationSeparator" w:id="0">
    <w:p w14:paraId="3274ACA7" w14:textId="77777777" w:rsidR="00387507" w:rsidRDefault="00387507" w:rsidP="00EE24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AF706" w14:textId="77777777" w:rsidR="00EE249E" w:rsidRDefault="00EE249E" w:rsidP="00EE249E">
    <w:pPr>
      <w:pStyle w:val="Header"/>
      <w:jc w:val="center"/>
    </w:pPr>
    <w:r>
      <w:rPr>
        <w:noProof/>
        <w:lang w:bidi="kn-IN"/>
      </w:rPr>
      <w:drawing>
        <wp:inline distT="0" distB="0" distL="0" distR="0" wp14:anchorId="7CC807FC" wp14:editId="20E7539F">
          <wp:extent cx="3009900" cy="71247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51091" cy="7458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bKwMLYwsDA3NrKwNDNX0lEKTi0uzszPAykwrAUAOfd3KCwAAAA="/>
  </w:docVars>
  <w:rsids>
    <w:rsidRoot w:val="00637F22"/>
    <w:rsid w:val="00043D7C"/>
    <w:rsid w:val="000A7162"/>
    <w:rsid w:val="00181F70"/>
    <w:rsid w:val="001B23DA"/>
    <w:rsid w:val="001C0122"/>
    <w:rsid w:val="0029593B"/>
    <w:rsid w:val="003166AA"/>
    <w:rsid w:val="00387507"/>
    <w:rsid w:val="003C32D5"/>
    <w:rsid w:val="00434BE0"/>
    <w:rsid w:val="004569AB"/>
    <w:rsid w:val="00474E42"/>
    <w:rsid w:val="0053710E"/>
    <w:rsid w:val="00637F22"/>
    <w:rsid w:val="00706922"/>
    <w:rsid w:val="00796FEF"/>
    <w:rsid w:val="007C1852"/>
    <w:rsid w:val="008867E4"/>
    <w:rsid w:val="00A418FF"/>
    <w:rsid w:val="00B35ABA"/>
    <w:rsid w:val="00C33435"/>
    <w:rsid w:val="00CD7999"/>
    <w:rsid w:val="00D320F1"/>
    <w:rsid w:val="00DE6951"/>
    <w:rsid w:val="00E857FD"/>
    <w:rsid w:val="00EE2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fdfb,#ffecd9"/>
    </o:shapedefaults>
    <o:shapelayout v:ext="edit">
      <o:idmap v:ext="edit" data="1"/>
    </o:shapelayout>
  </w:shapeDefaults>
  <w:decimalSymbol w:val="."/>
  <w:listSeparator w:val=","/>
  <w14:docId w14:val="71B60484"/>
  <w15:docId w15:val="{40A55823-5E88-4F33-8865-B19EF5DC7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9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24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49E"/>
  </w:style>
  <w:style w:type="paragraph" w:styleId="Footer">
    <w:name w:val="footer"/>
    <w:basedOn w:val="Normal"/>
    <w:link w:val="FooterChar"/>
    <w:uiPriority w:val="99"/>
    <w:unhideWhenUsed/>
    <w:rsid w:val="00EE24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4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Vasudha Devi [MAHE-KMC]</cp:lastModifiedBy>
  <cp:revision>17</cp:revision>
  <dcterms:created xsi:type="dcterms:W3CDTF">2016-08-24T04:29:00Z</dcterms:created>
  <dcterms:modified xsi:type="dcterms:W3CDTF">2023-10-27T12:37:00Z</dcterms:modified>
</cp:coreProperties>
</file>